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D5E" w:rsidRDefault="00643028">
      <w:pPr>
        <w:pStyle w:val="Title"/>
      </w:pPr>
      <w:bookmarkStart w:id="0" w:name="_GoBack"/>
      <w:bookmarkEnd w:id="0"/>
      <w:r>
        <w:t>Comorbidities and Disease Manifestations in Ankylosing Spondylitis (BAD AS)</w:t>
      </w:r>
    </w:p>
    <w:p w:rsidR="002F5D5E" w:rsidRDefault="00643028">
      <w:pPr>
        <w:pStyle w:val="Author"/>
      </w:pPr>
      <w:r>
        <w:t>Benjamin Chan (chanb@ohsu.edu)</w:t>
      </w:r>
    </w:p>
    <w:p w:rsidR="002F5D5E" w:rsidRDefault="00643028">
      <w:pPr>
        <w:pStyle w:val="Date"/>
      </w:pPr>
      <w:r>
        <w:t>2018-05-25 10:16:56</w:t>
      </w:r>
    </w:p>
    <w:p w:rsidR="002F5D5E" w:rsidRDefault="00643028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script.bat</w:t>
        </w:r>
      </w:hyperlink>
      <w:r>
        <w:t xml:space="preserve">, which is executed before the </w:t>
      </w:r>
      <w:hyperlink r:id="rId8">
        <w:r>
          <w:rPr>
            <w:rStyle w:val="Hyperlink"/>
          </w:rPr>
          <w:t>postprocess.bat</w:t>
        </w:r>
      </w:hyperlink>
      <w:r>
        <w:t xml:space="preserve"> script,</w:t>
      </w:r>
      <w:r>
        <w:t xml:space="preserve"> which produced this document.</w:t>
      </w:r>
    </w:p>
    <w:p w:rsidR="002F5D5E" w:rsidRDefault="00643028">
      <w:pPr>
        <w:pStyle w:val="Heading1"/>
      </w:pPr>
      <w:bookmarkStart w:id="1" w:name="summarize-prevalence-as-cohort"/>
      <w:r>
        <w:t>Summarize prevalence, AS cohort</w:t>
      </w:r>
      <w:bookmarkEnd w:id="1"/>
    </w:p>
    <w:p w:rsidR="002F5D5E" w:rsidRDefault="00643028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</w:t>
      </w:r>
      <w:r>
        <w:rPr>
          <w:rStyle w:val="VerbatimChar"/>
        </w:rPr>
        <w:t>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</w:t>
      </w:r>
      <w:r>
        <w:rPr>
          <w:rStyle w:val="VerbatimChar"/>
        </w:rPr>
        <w:t>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2F5D5E" w:rsidRDefault="00643028">
      <w:pPr>
        <w:pStyle w:val="Heading2"/>
      </w:pPr>
      <w:bookmarkStart w:id="2" w:name="overall-for-the-as-cohort"/>
      <w:r>
        <w:t>Overall for the AS cohort</w:t>
      </w:r>
      <w:bookmarkEnd w:id="2"/>
    </w:p>
    <w:p w:rsidR="002F5D5E" w:rsidRDefault="00643028">
      <w:pPr>
        <w:pStyle w:val="FirstParagraph"/>
      </w:pPr>
      <w:r>
        <w:t>Read prevalence data.</w:t>
      </w:r>
      <w:r>
        <w:t xml:space="preserve">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228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2F5D5E">
            <w:pPr>
              <w:pStyle w:val="Compact"/>
            </w:pP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denomPatid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223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5205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6690</w:t>
            </w:r>
          </w:p>
        </w:tc>
      </w:tr>
    </w:tbl>
    <w:p w:rsidR="002F5D5E" w:rsidRDefault="00643028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906"/>
        <w:gridCol w:w="2287"/>
        <w:gridCol w:w="1640"/>
        <w:gridCol w:w="1019"/>
        <w:gridCol w:w="1462"/>
        <w:gridCol w:w="1262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AS cohort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AS cohort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AS cohort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8-1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1.1-1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4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3-2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8-1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7-1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9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2-1.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8-2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6 (7.0-8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4 (8.7-1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6 (4.4-7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.1 (10.4-11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2.3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6 (7.0-8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8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3.2-4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0-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5-5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8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2-1</w:t>
            </w:r>
            <w:r>
              <w:t>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2 (5.6-6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8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 (3.3-4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2.1-2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3.5-4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2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1 (4.6-5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2.6-3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0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0-1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4-2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7-1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6.3-7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4.0-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3.3 (12.5-14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5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7.9 (17.0-18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8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2 (8.6-9.9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5-</w:t>
            </w:r>
            <w:r>
              <w:lastRenderedPageBreak/>
              <w:t>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.0 (0.7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7-2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8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1-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8-3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3.5-4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8-2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3-4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5-5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9-5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5.3-6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4.2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4 (5.8-7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7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1 (4.6-5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9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2.1-2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5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9-3.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</w:t>
            </w:r>
            <w:r>
              <w:t>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7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8 (3.4-4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7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2.5-3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4-0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0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2-3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0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3.7-4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4.9-6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7-3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3-0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</w:t>
            </w:r>
            <w:r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7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9-2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7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3.2-4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4.2-5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5-3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6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4-3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2 (4.7-5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7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6.3-7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3.7-4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6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8-3.7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2.0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6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4.1-5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4.1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4.9-6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2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9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3.2-4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4.1-5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3.3-5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4.7-5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1 (5.5-6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7 (5.1-6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0 (6.4-7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6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9-4.9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1 (6.7-9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2 (7.5-9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6.3-7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5 (8.9-1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3 (9.5-1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0 (8.3-9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.2 (9.5-1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.3 (10.5-1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6 (9.9-11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6 (7.1-1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7 (8.0-9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2 (6.6-7.8)</w:t>
            </w:r>
          </w:p>
        </w:tc>
      </w:tr>
    </w:tbl>
    <w:p w:rsidR="002F5D5E" w:rsidRDefault="00643028">
      <w:pPr>
        <w:pStyle w:val="Heading2"/>
      </w:pPr>
      <w:bookmarkStart w:id="3" w:name="by-exposure"/>
      <w:r>
        <w:t>By exposure</w:t>
      </w:r>
      <w:bookmarkEnd w:id="3"/>
    </w:p>
    <w:p w:rsidR="002F5D5E" w:rsidRDefault="00643028">
      <w:pPr>
        <w:pStyle w:val="FirstParagraph"/>
      </w:pPr>
      <w:r>
        <w:t xml:space="preserve">Read prevalence data. </w:t>
      </w:r>
      <w:r>
        <w:t xml:space="preserve">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184"/>
        <w:gridCol w:w="1228"/>
        <w:gridCol w:w="1566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2F5D5E">
            <w:pPr>
              <w:pStyle w:val="Compact"/>
            </w:pP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denomIndexExp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65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355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512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57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670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69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71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777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4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29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733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2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699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699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1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864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3453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0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432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688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9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75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4147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8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489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489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77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66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3268</w:t>
            </w:r>
          </w:p>
        </w:tc>
      </w:tr>
    </w:tbl>
    <w:p w:rsidR="002F5D5E" w:rsidRDefault="00643028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900"/>
        <w:gridCol w:w="942"/>
        <w:gridCol w:w="720"/>
        <w:gridCol w:w="448"/>
        <w:gridCol w:w="518"/>
        <w:gridCol w:w="462"/>
        <w:gridCol w:w="578"/>
        <w:gridCol w:w="673"/>
        <w:gridCol w:w="673"/>
        <w:gridCol w:w="673"/>
        <w:gridCol w:w="673"/>
        <w:gridCol w:w="579"/>
        <w:gridCol w:w="579"/>
        <w:gridCol w:w="579"/>
        <w:gridCol w:w="579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NSA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NSA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NSA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No exposure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0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6-1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6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2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5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9-1.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4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7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2-2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6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5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3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9-1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8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7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5-2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1.0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7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9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2.1-3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5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3.6-7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6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3.9-7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0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2 (4.5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3 (7.0-9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8 (7.9-9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5 (9.4-11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0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4.8 (2.3-8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8 (1.5-4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7.4 (5.4-9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2.2-3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4.1-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3.9-5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2.7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6 (5.8-7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2 (8.8-11.7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1.0 (10.1-12.0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2.5 (11.3-13.9</w:t>
            </w:r>
            <w:r>
              <w:lastRenderedPageBreak/>
              <w:t>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2-5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8 (6.6-1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2.4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2 (4.6-8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1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0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6 (6.7-8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.8 (10.4-1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.6 (11.7-1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4.2 (12.9-15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0-3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1.1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2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5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5.8-8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0 (9.1-1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1.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1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2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3.8-5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3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0 (5.0-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2 (5.3-7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2.2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8-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8 (5.6-8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4 (5.7-7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2 (6.3-8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2.0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1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4.7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2.0-3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2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6-4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8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8 (3.3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9 (4.1-5.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4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3.3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4.4-6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4.0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2 (5.3-7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</w:t>
            </w:r>
            <w:r>
              <w:lastRenderedPageBreak/>
              <w:t>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</w:t>
            </w:r>
            <w:r>
              <w:lastRenderedPageBreak/>
              <w:t>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0 (0.0</w:t>
            </w:r>
            <w:r>
              <w:lastRenderedPageBreak/>
              <w:t>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6 (0.3-</w:t>
            </w:r>
            <w:r>
              <w:lastRenderedPageBreak/>
              <w:t>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9 (0.4-</w:t>
            </w:r>
            <w:r>
              <w:lastRenderedPageBreak/>
              <w:t>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9 (0.6-</w:t>
            </w:r>
            <w:r>
              <w:lastRenderedPageBreak/>
              <w:t>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0 (0.0-</w:t>
            </w:r>
            <w:r>
              <w:lastRenderedPageBreak/>
              <w:t>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.8 (1.4</w:t>
            </w:r>
            <w:r>
              <w:lastRenderedPageBreak/>
              <w:t>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9 (2.2</w:t>
            </w:r>
            <w:r>
              <w:lastRenderedPageBreak/>
              <w:t>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4.7 (4.0</w:t>
            </w:r>
            <w:r>
              <w:lastRenderedPageBreak/>
              <w:t>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0 (0.0</w:t>
            </w:r>
            <w:r>
              <w:lastRenderedPageBreak/>
              <w:t>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6-1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0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2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7-2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9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5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2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5 (6.6-8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5 (8.2-1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2 (9.3-1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6 (6.6-8.7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9-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3.6-6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8 (2.9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3.1 (12.0-14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5.5 (13.9-1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5.9 (14.8-17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4.4 (13.1-15.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1 (4.4-5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4.0-7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6.2 (15.0-17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9.5 (17.7-2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9.1 (17.9-2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8.9 (17.4-20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8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3 (7.4-9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3.6 (12.0-1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7.2 (16.1-18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</w:t>
            </w:r>
            <w:r>
              <w:lastRenderedPageBreak/>
              <w:t>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2.2-3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4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4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1-2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1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3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7-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5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6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9-3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1.6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3-5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0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3.6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5-3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6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6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5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 (2.9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6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1 (3.6-6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3-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2.8-5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3 (6.5-8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4 (5.3-7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7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5.0-6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7 (4.1-7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 (2.3-5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3.1-5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1 (7.2-9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5.8-8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3.1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6 (5.7-7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1 (4.5-8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2.9-6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8 (5.1-6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2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3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4 (7.5-9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0 (5.9-8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3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0 (6.0-8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2.9-5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3.4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0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6.1-7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0 (5.0-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1.0-2.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</w:t>
            </w:r>
            <w:r>
              <w:t>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4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4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2.5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2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2.0-3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1.7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0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3.0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5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2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6-4.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 xml:space="preserve">Inflammatory bowel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1.</w:t>
            </w:r>
            <w:r>
              <w:lastRenderedPageBreak/>
              <w:t>7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4 (0.8-</w:t>
            </w:r>
            <w:r>
              <w:lastRenderedPageBreak/>
              <w:t>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.4 (0.5-</w:t>
            </w:r>
            <w:r>
              <w:lastRenderedPageBreak/>
              <w:t>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3 (1.3-</w:t>
            </w:r>
            <w:r>
              <w:lastRenderedPageBreak/>
              <w:t>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3.8 (3.2-4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4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3.6-</w:t>
            </w:r>
            <w:r>
              <w:lastRenderedPageBreak/>
              <w:t>5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4.4 (3.5-</w:t>
            </w:r>
            <w:r>
              <w:lastRenderedPageBreak/>
              <w:t>5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3 (1.9-</w:t>
            </w:r>
            <w:r>
              <w:lastRenderedPageBreak/>
              <w:t>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3.7 (3.0-</w:t>
            </w:r>
            <w:r>
              <w:lastRenderedPageBreak/>
              <w:t>4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6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3-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0.9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1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</w:t>
            </w:r>
            <w:r>
              <w:lastRenderedPageBreak/>
              <w:t>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0 (0.0-</w:t>
            </w:r>
            <w:r>
              <w:lastRenderedPageBreak/>
              <w:t>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.1 (0.4-</w:t>
            </w:r>
            <w:r>
              <w:lastRenderedPageBreak/>
              <w:t>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.8 (0.9-</w:t>
            </w:r>
            <w:r>
              <w:lastRenderedPageBreak/>
              <w:t>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8 (0.5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9-</w:t>
            </w:r>
            <w:r>
              <w:lastRenderedPageBreak/>
              <w:t>3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3.7 (2.9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8 (2.3-</w:t>
            </w:r>
            <w:r>
              <w:lastRenderedPageBreak/>
              <w:t>3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8 (2.2-</w:t>
            </w:r>
            <w:r>
              <w:lastRenderedPageBreak/>
              <w:t>3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7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 (3.4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9 (3.9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8-5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3-4.9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6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3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9 (4.2-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2 (5.1-7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4.5-6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6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3.4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4.2-5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2-0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</w:t>
            </w:r>
            <w:r>
              <w:lastRenderedPageBreak/>
              <w:t>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Spinal </w:t>
            </w:r>
            <w:r>
              <w:lastRenderedPageBreak/>
              <w:t>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AS </w:t>
            </w:r>
            <w:r>
              <w:lastRenderedPageBreak/>
              <w:t>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</w:t>
            </w:r>
            <w:r>
              <w:lastRenderedPageBreak/>
              <w:t>0 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 xml:space="preserve">0.3 </w:t>
            </w:r>
            <w:r>
              <w:lastRenderedPageBreak/>
              <w:t>(0.0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2 </w:t>
            </w:r>
            <w:r>
              <w:lastRenderedPageBreak/>
              <w:t>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2 </w:t>
            </w:r>
            <w:r>
              <w:lastRenderedPageBreak/>
              <w:t>(0.1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4 </w:t>
            </w:r>
            <w:r>
              <w:lastRenderedPageBreak/>
              <w:t>(0.2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1.2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3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9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2.1-3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5-3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1 (4.5-5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7-5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3.0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3-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8 (5.1-6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5.0-6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3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1.6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4.1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8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3.0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2-3.5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1.5-4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9 (3.3-7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4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6 (4.6-6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4.9-6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4.0-5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1 (3.4-7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5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 (4.5-6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0 (5.9-8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0 (6.3-7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3 (5.4-7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2.9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3.7-5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8 (6.0-7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0-0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4-</w:t>
            </w:r>
            <w:r>
              <w:lastRenderedPageBreak/>
              <w:t>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.8 (0.5-4.8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8 (0.2-2.2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2.0 (1.0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 (3.1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2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4.7-6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0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9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</w:t>
            </w:r>
            <w:r>
              <w:t xml:space="preserve"> (2.0-3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1-6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9 (4.2-5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 (2.4-4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6 (5.8-7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9 (3.9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8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8 (3.1-4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3.2-6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3.4-6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3 (6.4-8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4.9-7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6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4 (3.6-5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1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 (1.7-3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2 (4.5-6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5 (3.6-5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1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4 (3.9-7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8 (5.1-6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4.4-7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0-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8 (6.0-7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5 (4.5-6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2.0-2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8 (3.1-4.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5.1-9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 (2.2-5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0 (6.2-7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8 (5.2-8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2 (7.3-9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8 (5.7-8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3 (2.8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3.9-5.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5 (5.7-9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3 (2.8-6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4 (6.5-8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5.3-8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0 (8.0-1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7 (6.5-9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6 (3.1-4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0 (4.2-5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3.2-6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 (4.1-5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 (2.6-5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7-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9 (6.1-7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4.9-7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1 (3.6-4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0.7-1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4 (6.4-1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7 (3.6-1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6 (5.2-1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8 (5.7-1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5 (6.7-8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2 (5.5-9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2 (6.0-8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7 (8.4-1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5 (7.6-9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2 (6.0-8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2 (4.5-5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1 (5.3-7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3 (7.2-1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7 (6.1-1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4 (7.9-1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0 (8.1-1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9 (7.0-1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2 (7.9-1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.6 (10.1-1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.6 (9.5-1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9 (7.7-1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1 (6.4-7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9 (6.9-9.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6 mont</w:t>
            </w:r>
            <w:r>
              <w:lastRenderedPageBreak/>
              <w:t>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 xml:space="preserve">9.6 </w:t>
            </w:r>
            <w:r>
              <w:lastRenderedPageBreak/>
              <w:t>(7.5-1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8.5 (4.</w:t>
            </w:r>
            <w:r>
              <w:lastRenderedPageBreak/>
              <w:t>9-13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8.7 (6.</w:t>
            </w:r>
            <w:r>
              <w:lastRenderedPageBreak/>
              <w:t>1-1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0.5 (8.1</w:t>
            </w:r>
            <w:r>
              <w:lastRenderedPageBreak/>
              <w:t>-1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9.8 (8.9-</w:t>
            </w:r>
            <w:r>
              <w:lastRenderedPageBreak/>
              <w:t>10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9.5 (7.6-</w:t>
            </w:r>
            <w:r>
              <w:lastRenderedPageBreak/>
              <w:t>11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9.5 (8.2-</w:t>
            </w:r>
            <w:r>
              <w:lastRenderedPageBreak/>
              <w:t>11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2.3 (10.8</w:t>
            </w:r>
            <w:r>
              <w:lastRenderedPageBreak/>
              <w:t>-1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2.2 (11.</w:t>
            </w:r>
            <w:r>
              <w:lastRenderedPageBreak/>
              <w:t>1-13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10.1 (8.8</w:t>
            </w:r>
            <w:r>
              <w:lastRenderedPageBreak/>
              <w:t>-11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8.2 (7.4</w:t>
            </w:r>
            <w:r>
              <w:lastRenderedPageBreak/>
              <w:t>-9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8.8 (7.7</w:t>
            </w:r>
            <w:r>
              <w:lastRenderedPageBreak/>
              <w:t>-10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7 (5.0-8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1 (3.2-1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8 (4.5-9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 (0.9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1 (5.3-6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9 (4.4-7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5 (6.3-8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.1 (8.1-1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4 (7.2-9.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2 (7.4-9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0.8-1.7)</w:t>
            </w:r>
          </w:p>
        </w:tc>
      </w:tr>
    </w:tbl>
    <w:p w:rsidR="002F5D5E" w:rsidRDefault="00643028">
      <w:pPr>
        <w:pStyle w:val="Heading1"/>
      </w:pPr>
      <w:bookmarkStart w:id="4" w:name="summarize-prevalence-non-as-cohort"/>
      <w:r>
        <w:t>Summarize prevalence, non-AS cohort</w:t>
      </w:r>
      <w:bookmarkEnd w:id="4"/>
    </w:p>
    <w:p w:rsidR="002F5D5E" w:rsidRDefault="00643028">
      <w:pPr>
        <w:pStyle w:val="FirstParagraph"/>
      </w:pPr>
      <w:r>
        <w:t xml:space="preserve">See </w:t>
      </w:r>
      <w:r>
        <w:rPr>
          <w:rStyle w:val="VerbatimChar"/>
        </w:rPr>
        <w:t>background/table shells.docx</w:t>
      </w:r>
      <w:r>
        <w:t xml:space="preserve">, page 5, </w:t>
      </w:r>
      <w:r>
        <w:rPr>
          <w:i/>
        </w:rPr>
        <w:t>Table XX: Prevalence of comorbidities by disease cohort and data source using all available prior data</w:t>
      </w:r>
      <w:r>
        <w:t>, right-hand colum</w:t>
      </w:r>
      <w:r>
        <w:t xml:space="preserve">ns for </w:t>
      </w:r>
      <w:r>
        <w:rPr>
          <w:i/>
        </w:rPr>
        <w:t>Non-AS cohort</w:t>
      </w:r>
    </w:p>
    <w:p w:rsidR="002F5D5E" w:rsidRDefault="00643028">
      <w:pPr>
        <w:pStyle w:val="BodyText"/>
      </w:pPr>
      <w:r>
        <w:t xml:space="preserve">Read prevalence data. See </w:t>
      </w:r>
      <w:r>
        <w:rPr>
          <w:rStyle w:val="VerbatimChar"/>
        </w:rPr>
        <w:t>queryPrevalentComorbiditiesControl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416"/>
        <w:gridCol w:w="963"/>
        <w:gridCol w:w="796"/>
        <w:gridCol w:w="1228"/>
        <w:gridCol w:w="1976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2F5D5E">
            <w:pPr>
              <w:pStyle w:val="Compact"/>
            </w:pP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hort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denomControlCohort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13922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139225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85465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854650</w:t>
            </w:r>
          </w:p>
        </w:tc>
      </w:tr>
    </w:tbl>
    <w:p w:rsidR="002F5D5E" w:rsidRDefault="00643028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2144"/>
        <w:gridCol w:w="2815"/>
        <w:gridCol w:w="1287"/>
        <w:gridCol w:w="1534"/>
        <w:gridCol w:w="1794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Non-AS cohort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Non-AS cohort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 (0.6-0.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1.2-1.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7-0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9 (3.8-3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8 (8.8-8.8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9-0.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7 (2.6-2.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7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2.2-2.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1.0-1.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2.2-2.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9 (8.9-8.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4-0.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 (0.8-0.9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 (2.1-2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 (0.3-0.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</w:t>
            </w:r>
            <w:r>
              <w:t>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 (2.0-2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 (0.4-0.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 (0.6-0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 (1.2-1.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 (0.1-0.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 (0.4-0.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 (1.1-1.1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 (1.2-1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 (2.5-2.6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6 (4.6-4.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1.0-1.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 (1.0-1.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2-0.2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 (0.2-0.2)</w:t>
            </w:r>
          </w:p>
        </w:tc>
      </w:tr>
    </w:tbl>
    <w:p w:rsidR="002F5D5E" w:rsidRDefault="00643028">
      <w:pPr>
        <w:pStyle w:val="Heading1"/>
      </w:pPr>
      <w:bookmarkStart w:id="5" w:name="summarize-incidence"/>
      <w:r>
        <w:t>Summarize incidence</w:t>
      </w:r>
      <w:bookmarkEnd w:id="5"/>
    </w:p>
    <w:p w:rsidR="002F5D5E" w:rsidRDefault="00643028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table shell for table 1 for AS cohort. All </w:t>
      </w:r>
      <w:r>
        <w:rPr>
          <w:rStyle w:val="VerbatimChar"/>
        </w:rPr>
        <w:t>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ad history of uveitis, or cancer,</w:t>
      </w:r>
      <w:r>
        <w:br/>
      </w:r>
      <w:r>
        <w:rPr>
          <w:rStyle w:val="VerbatimChar"/>
        </w:rPr>
        <w:t>would app</w:t>
      </w:r>
      <w:r>
        <w:rPr>
          <w:rStyle w:val="VerbatimChar"/>
        </w:rPr>
        <w:t>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2F5D5E" w:rsidRDefault="00643028">
      <w:pPr>
        <w:pStyle w:val="FirstParagraph"/>
      </w:pPr>
      <w:r>
        <w:t xml:space="preserve">Read crude incidence data. See </w:t>
      </w:r>
      <w:r>
        <w:rPr>
          <w:rStyle w:val="VerbatimChar"/>
        </w:rPr>
        <w:t>modelIncidenceOutcom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1912"/>
        <w:gridCol w:w="2393"/>
        <w:gridCol w:w="3368"/>
      </w:tblGrid>
      <w:tr w:rsidR="002F5D5E" w:rsidTr="00C011E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nPatid</w:t>
            </w:r>
          </w:p>
        </w:tc>
      </w:tr>
      <w:tr w:rsidR="002F5D5E" w:rsidTr="00C011E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710</w:t>
            </w:r>
          </w:p>
        </w:tc>
      </w:tr>
      <w:tr w:rsidR="002F5D5E" w:rsidTr="00C011EE">
        <w:trPr>
          <w:gridAfter w:val="1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651</w:t>
            </w:r>
          </w:p>
        </w:tc>
      </w:tr>
      <w:tr w:rsidR="002F5D5E" w:rsidTr="00C011E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819</w:t>
            </w:r>
          </w:p>
        </w:tc>
      </w:tr>
      <w:tr w:rsidR="002F5D5E" w:rsidTr="00C011EE">
        <w:trPr>
          <w:gridAfter w:val="1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427</w:t>
            </w:r>
          </w:p>
        </w:tc>
      </w:tr>
      <w:tr w:rsidR="002F5D5E" w:rsidTr="00C011E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4262</w:t>
            </w:r>
          </w:p>
        </w:tc>
      </w:tr>
      <w:tr w:rsidR="002F5D5E" w:rsidTr="00C011EE">
        <w:trPr>
          <w:gridAfter w:val="1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2197</w:t>
            </w:r>
          </w:p>
        </w:tc>
      </w:tr>
      <w:tr w:rsidR="002F5D5E" w:rsidTr="00C011E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139</w:t>
            </w:r>
          </w:p>
        </w:tc>
      </w:tr>
      <w:tr w:rsidR="002F5D5E" w:rsidTr="00C011EE">
        <w:trPr>
          <w:gridAfter w:val="1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663</w:t>
            </w:r>
          </w:p>
        </w:tc>
      </w:tr>
      <w:tr w:rsidR="002F5D5E" w:rsidTr="00C011E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  <w:jc w:val="right"/>
            </w:pPr>
            <w:r>
              <w:t>537</w:t>
            </w:r>
          </w:p>
        </w:tc>
      </w:tr>
      <w:tr w:rsidR="002F5D5E" w:rsidTr="00C011EE">
        <w:tc>
          <w:tcPr>
            <w:tcW w:w="0" w:type="auto"/>
          </w:tcPr>
          <w:p w:rsidR="002F5D5E" w:rsidRDefault="002F5D5E">
            <w:pPr>
              <w:pStyle w:val="Compact"/>
            </w:pP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72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81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99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</w:tr>
    </w:tbl>
    <w:p w:rsidR="002F5D5E" w:rsidRDefault="00643028">
      <w:pPr>
        <w:pStyle w:val="BodyText"/>
      </w:pPr>
      <w:r>
        <w:t xml:space="preserve">Table of </w:t>
      </w:r>
      <w:r>
        <w:rPr>
          <w:b/>
        </w:rPr>
        <w:t>incidence per 100 person-years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881"/>
        <w:gridCol w:w="1124"/>
        <w:gridCol w:w="1178"/>
        <w:gridCol w:w="523"/>
        <w:gridCol w:w="617"/>
        <w:gridCol w:w="696"/>
        <w:gridCol w:w="822"/>
        <w:gridCol w:w="822"/>
        <w:gridCol w:w="822"/>
        <w:gridCol w:w="697"/>
        <w:gridCol w:w="697"/>
        <w:gridCol w:w="697"/>
      </w:tblGrid>
      <w:tr w:rsidR="002F5D5E" w:rsidTr="00C01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PCD NSAID or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arketscan NSAID or no expos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edicare NSAID or no exposure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7 (0.13-1.1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2 (0.04-0.2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0 (0.23-1.6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1 (0.22-0.7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5 (0.23-0.5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5 (0.12-0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3 (0.24-0.43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3 (0.69-2.6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3 (0.16-4.8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7 (0.56-2.1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3 (0.65-1.2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4 (0.77-2.7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5 (0.48-1.1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9 (1.06-1.5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3 (1.10-1.8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8 (1.57-2.01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6 (0.70-2.6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5 (0.42-5.9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8 (2.57-5.3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5 (1.01-1.7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22 (1.24-3.6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</w:t>
            </w:r>
            <w:r>
              <w:t>41 (1.90-3.0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6 (1.38-1.9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0 (2.12-3.1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22 (2.92-3.5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1 (0.23-1.6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6 (0.02-3.7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1 (0.65-2.3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8 (0.29-0.7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4 (0.31-1.8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3 (0.38-0.9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4 (0.91-1.4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0 (0.89-1.5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5 (1.44-1.87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6 (0.48-2.0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5 (0.35-0.8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6 (0.15-1.4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7 (0.74-1.5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5 (0.75-1.1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6 (1.03-1.7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7 (1.46-1.90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3 (0.09-1.2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0 (0.09-0.3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2 (0.09-0.4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48 (0.34-0.6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3 (0.42-0.9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6 (0.54-0.8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05 (1.89-4.6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7 (0.02-3.7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1 (1.17-3.2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5.36 (4.65-6.1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14 (4.43-8.3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75 (4.01-5.5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6.72 (6.12-7.3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8.37 (7.48-9.3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7.84 (7.37-8.34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5 (0.31-1.8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5 (0.42-5.9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3 (0.03-0.8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9 (1.13-1.9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 xml:space="preserve">2.28 </w:t>
            </w:r>
            <w:r>
              <w:t>(1.30-3.6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9 (0.43-1.0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5 (1.37-1.9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2 (1.43-2.2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1 (1.04-1.4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</w:t>
            </w:r>
            <w:r>
              <w:lastRenderedPageBreak/>
              <w:t>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5 (0.07-1.0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1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5 (0.01-0.1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0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4 (0.01-0.0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7 (0.02-0.2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9 (0.02-0.2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5 (0.08-0.2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9 (0.02-0.2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8 (0.04-0.14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5 (0.01-0.1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3 (0.00-0.1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0 (0.04-0.1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1 (0.04-0.2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5 (0.02-0.0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1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0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0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1 (0.00-0.0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7 (0.02-0.2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1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3 (0.14-0.3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8 (0.22-0.6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1 (0.06-0.17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7 (0.16-1.4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7 (0.56-2.1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0 (0.39-0.8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7 (0.15-1.4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6 (0.41-1.0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7 (1.12-1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7 (0.95-1.6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2 (1.23-1.6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1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4 (0.01-0.1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2 (0.00-0.1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4 (0.01-0.0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5 (0.12-0.4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28 (0.13-0.5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7 (0.09-0.2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3 (0.05-0.2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3 (0.08-0.20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7 (0.15-1.4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0 (0.26-1.5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37 (0.21-0.6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14 (0.00-0.7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2 (0.46-1.0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6 (0.93-1.4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0 (0.89-1.5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6 (1.17-1.56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3 (0.69-2.6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4 (0.16-4.8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4 (1.27-3.3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16 (0.85-1.5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9 (0.40-2.0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1 (0.69-1.4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2 (1.07-1.6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8 (1.75-2.6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4 (1.62-2.08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5 (1.04-3.3</w:t>
            </w:r>
            <w:r>
              <w:lastRenderedPageBreak/>
              <w:t>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lastRenderedPageBreak/>
              <w:t>0.70 (0.02-3.8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5 (0.82-2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69 (1.31-2.1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6 (0.70-2.6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41 (1.02-1.8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1 (0.62-1.0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9 (0.38-0.8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2 (0.68-0.99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73 (0.24-1.7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4 (0.41-1.8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5 (1.01-1.7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7 (0.58-2.4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8 (0.75-1.5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3 (0.46-0.8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8 (0.38-0.8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1 (0.49-0.75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89 (1.00-3.2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67 (0.02-3.7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4 (0.41-1.8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04 (1.61-2.54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72 (0.89-3.0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4 (0.97-1.8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22 (0.98-1.4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93 (0.66-1.27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86 (0.72-1.02)</w:t>
            </w:r>
          </w:p>
        </w:tc>
      </w:tr>
      <w:tr w:rsidR="002F5D5E" w:rsidTr="00C011EE"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37 (1.36-3.8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6 (0.16-4.9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6 (0.49-2.0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16 (1.72-2.6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2 (1.55-4.1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9 (0.75-1.5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7 (0.85-1.3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04 (0.75-1.40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0.59 (0.48-0.73)</w:t>
            </w:r>
          </w:p>
        </w:tc>
      </w:tr>
      <w:tr w:rsidR="002F5D5E" w:rsidTr="00C01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1 (1.52-4.18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71 (1.20-8.6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27 (2.95-5.96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3.55 (2.96-4.21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2.67 (1.58-4.22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4.04 (3.35-4.83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94 (1.63-2.29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34 (1.00-1.75)</w:t>
            </w:r>
          </w:p>
        </w:tc>
        <w:tc>
          <w:tcPr>
            <w:tcW w:w="0" w:type="auto"/>
          </w:tcPr>
          <w:p w:rsidR="002F5D5E" w:rsidRDefault="00643028">
            <w:pPr>
              <w:pStyle w:val="Compact"/>
            </w:pPr>
            <w:r>
              <w:t>1.59 (1.39-1.82)</w:t>
            </w:r>
          </w:p>
        </w:tc>
      </w:tr>
    </w:tbl>
    <w:p w:rsidR="002F5D5E" w:rsidRDefault="00643028">
      <w:pPr>
        <w:pStyle w:val="Heading2"/>
      </w:pPr>
      <w:bookmarkStart w:id="6" w:name="tnf-vs-nsaid-or-no-exposure"/>
      <w:r>
        <w:t>TNF vs NSAID or no exposure</w:t>
      </w:r>
      <w:bookmarkEnd w:id="6"/>
    </w:p>
    <w:p w:rsidR="002F5D5E" w:rsidRDefault="00643028">
      <w:pPr>
        <w:pStyle w:val="SourceCode"/>
      </w:pP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</w:p>
    <w:p w:rsidR="002F5D5E" w:rsidRDefault="00643028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</w:t>
      </w:r>
      <w:r>
        <w:rPr>
          <w:rStyle w:val="VerbatimChar"/>
        </w:rPr>
        <w:t>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Removed 1 rows containing missing values (geom_errorbar).</w:t>
      </w:r>
    </w:p>
    <w:p w:rsidR="002F5D5E" w:rsidRDefault="00643028">
      <w:pPr>
        <w:pStyle w:val="SourceCode"/>
      </w:pPr>
      <w:r>
        <w:rPr>
          <w:rStyle w:val="VerbatimChar"/>
        </w:rPr>
        <w:t>## Saving 7 x 7 in image</w:t>
      </w:r>
    </w:p>
    <w:p w:rsidR="002F5D5E" w:rsidRDefault="00643028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Transformation introduced infinite values in continuo</w:t>
      </w:r>
      <w:r>
        <w:rPr>
          <w:rStyle w:val="VerbatimChar"/>
        </w:rPr>
        <w:t>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Removed 1 rows containing missing values (geom_errorbar).</w:t>
      </w:r>
    </w:p>
    <w:p w:rsidR="002F5D5E" w:rsidRDefault="00643028">
      <w:pPr>
        <w:pStyle w:val="SourceCode"/>
      </w:pPr>
      <w:r>
        <w:rPr>
          <w:rStyle w:val="VerbatimChar"/>
        </w:rPr>
        <w:t>## Saving 7 x 7 in image</w:t>
      </w:r>
    </w:p>
    <w:p w:rsidR="002F5D5E" w:rsidRDefault="00643028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Removed 2 rows containing missing values (geom_errorbar).</w:t>
      </w:r>
    </w:p>
    <w:p w:rsidR="002F5D5E" w:rsidRDefault="00643028">
      <w:pPr>
        <w:pStyle w:val="SourceCode"/>
      </w:pPr>
      <w:r>
        <w:rPr>
          <w:rStyle w:val="VerbatimChar"/>
        </w:rPr>
        <w:lastRenderedPageBreak/>
        <w:t>## Saving 7 x 7 in image</w:t>
      </w:r>
    </w:p>
    <w:p w:rsidR="002F5D5E" w:rsidRDefault="00643028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Transformation introduced infinite values 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2F5D5E" w:rsidRDefault="00643028">
      <w:pPr>
        <w:pStyle w:val="SourceCode"/>
      </w:pPr>
      <w:r>
        <w:rPr>
          <w:rStyle w:val="VerbatimChar"/>
        </w:rPr>
        <w:t>## Warning: Removed 2 rows containing mi</w:t>
      </w:r>
      <w:r>
        <w:rPr>
          <w:rStyle w:val="VerbatimChar"/>
        </w:rPr>
        <w:t>ssing values (geom_errorbar).</w:t>
      </w:r>
    </w:p>
    <w:p w:rsidR="002F5D5E" w:rsidRDefault="00643028">
      <w:pPr>
        <w:pStyle w:val="Heading2"/>
      </w:pPr>
      <w:bookmarkStart w:id="7" w:name="tnf-versus-nsaid-or-no-exposure"/>
      <w:r>
        <w:t>TNF</w:t>
      </w:r>
      <w:r>
        <w:t xml:space="preserve"> versus </w:t>
      </w:r>
      <w:r>
        <w:t>NSAID or no exposure</w:t>
      </w:r>
      <w:bookmarkEnd w:id="7"/>
    </w:p>
    <w:p w:rsidR="002F5D5E" w:rsidRDefault="00643028">
      <w:pPr>
        <w:pStyle w:val="FirstParagraph"/>
      </w:pPr>
      <w:r>
        <w:rPr>
          <w:b/>
        </w:rPr>
        <w:t>MPCD</w:t>
      </w:r>
    </w:p>
    <w:p w:rsidR="002F5D5E" w:rsidRDefault="00643028">
      <w:pPr>
        <w:pStyle w:val="BodyText"/>
      </w:pPr>
      <w:r>
        <w:rPr>
          <w:b/>
        </w:rPr>
        <w:t>Marketscan</w:t>
      </w:r>
    </w:p>
    <w:p w:rsidR="002F5D5E" w:rsidRDefault="00643028">
      <w:pPr>
        <w:pStyle w:val="BodyText"/>
      </w:pPr>
      <w:r>
        <w:rPr>
          <w:b/>
        </w:rPr>
        <w:t>Medicare</w:t>
      </w:r>
    </w:p>
    <w:p w:rsidR="002F5D5E" w:rsidRDefault="00643028">
      <w:pPr>
        <w:pStyle w:val="Heading2"/>
      </w:pPr>
      <w:bookmarkStart w:id="8" w:name="tnf-versus-dmard"/>
      <w:r>
        <w:t>TNF</w:t>
      </w:r>
      <w:r>
        <w:t xml:space="preserve"> versus </w:t>
      </w:r>
      <w:r>
        <w:t>DMARD</w:t>
      </w:r>
      <w:bookmarkEnd w:id="8"/>
    </w:p>
    <w:p w:rsidR="002F5D5E" w:rsidRDefault="00643028">
      <w:pPr>
        <w:pStyle w:val="FirstParagraph"/>
      </w:pPr>
      <w:r>
        <w:rPr>
          <w:b/>
        </w:rPr>
        <w:t>MPCD</w:t>
      </w:r>
    </w:p>
    <w:p w:rsidR="002F5D5E" w:rsidRDefault="00643028">
      <w:pPr>
        <w:pStyle w:val="BodyText"/>
      </w:pPr>
      <w:r>
        <w:rPr>
          <w:b/>
        </w:rPr>
        <w:t>Marketscan</w:t>
      </w:r>
    </w:p>
    <w:p w:rsidR="002F5D5E" w:rsidRDefault="00643028">
      <w:pPr>
        <w:pStyle w:val="BodyText"/>
      </w:pPr>
      <w:r>
        <w:rPr>
          <w:b/>
        </w:rPr>
        <w:t>Medicare</w:t>
      </w:r>
    </w:p>
    <w:sectPr w:rsidR="002F5D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3028" w:rsidRDefault="00643028">
      <w:pPr>
        <w:spacing w:after="0"/>
      </w:pPr>
      <w:r>
        <w:separator/>
      </w:r>
    </w:p>
  </w:endnote>
  <w:endnote w:type="continuationSeparator" w:id="0">
    <w:p w:rsidR="00643028" w:rsidRDefault="006430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3028" w:rsidRDefault="00643028">
      <w:r>
        <w:separator/>
      </w:r>
    </w:p>
  </w:footnote>
  <w:footnote w:type="continuationSeparator" w:id="0">
    <w:p w:rsidR="00643028" w:rsidRDefault="00643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A2866C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3E5A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5D5E"/>
    <w:rsid w:val="004E29B3"/>
    <w:rsid w:val="00590D07"/>
    <w:rsid w:val="00643028"/>
    <w:rsid w:val="00784D58"/>
    <w:rsid w:val="008D6863"/>
    <w:rsid w:val="00B86B75"/>
    <w:rsid w:val="00BC48D5"/>
    <w:rsid w:val="00C011E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C3BFC3-A82D-4BEE-AD9F-12112CDD8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C011E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scripts" TargetMode="External"/><Relationship Id="rId3" Type="http://schemas.openxmlformats.org/officeDocument/2006/relationships/settings" Target="settings.xml"/><Relationship Id="rId7" Type="http://schemas.openxmlformats.org/officeDocument/2006/relationships/hyperlink" Target="../scrip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962</Words>
  <Characters>33984</Characters>
  <Application>Microsoft Office Word</Application>
  <DocSecurity>0</DocSecurity>
  <Lines>283</Lines>
  <Paragraphs>79</Paragraphs>
  <ScaleCrop>false</ScaleCrop>
  <Company>OHSU</Company>
  <LinksUpToDate>false</LinksUpToDate>
  <CharactersWithSpaces>39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cp:lastModifiedBy>Benjamin Chan</cp:lastModifiedBy>
  <cp:revision>3</cp:revision>
  <dcterms:created xsi:type="dcterms:W3CDTF">2018-05-25T17:17:00Z</dcterms:created>
  <dcterms:modified xsi:type="dcterms:W3CDTF">2018-05-25T17:31:00Z</dcterms:modified>
</cp:coreProperties>
</file>